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hysics</w:t>
      </w:r>
      <w:r>
        <w:t xml:space="preserve"> </w:t>
      </w:r>
      <w:r>
        <w:t xml:space="preserve">Studies</w:t>
      </w:r>
      <w:r>
        <w:t xml:space="preserve"> </w:t>
      </w:r>
      <w:r>
        <w:t xml:space="preserve">in</w:t>
      </w:r>
      <w:r>
        <w:t xml:space="preserve"> </w:t>
      </w:r>
      <w:r>
        <w:t xml:space="preserve">Israel</w:t>
      </w:r>
      <w:r>
        <w:t xml:space="preserve"> </w:t>
      </w:r>
      <w:r>
        <w:t xml:space="preserve">Jerusalem</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Jerusalem Institute for Advanced Physics (JIAP)</w:t>
      </w:r>
      <w:r>
        <w:br/>
      </w:r>
      <w:r>
        <w:t xml:space="preserve">91904 Jerusalem, Israel</w:t>
      </w:r>
    </w:p>
    <w:bookmarkStart w:id="20" w:name="X70c87d569a02b64b1815f183fc4af47ff51d0fc"/>
    <w:p>
      <w:pPr>
        <w:pStyle w:val="Heading2"/>
      </w:pPr>
      <w:r>
        <w:t xml:space="preserve">Subject: Scholarship Application for Graduate Studies in Physics at the Jerusalem Institute for Advanced Physics</w:t>
      </w:r>
    </w:p>
    <w:p>
      <w:pPr>
        <w:pStyle w:val="FirstParagraph"/>
      </w:pPr>
      <w:r>
        <w:t xml:space="preserve">Dear Esteemed Members of the Scholarship Committee,</w:t>
      </w:r>
    </w:p>
    <w:p>
      <w:pPr>
        <w:pStyle w:val="BodyText"/>
      </w:pPr>
      <w:r>
        <w:t xml:space="preserve">It is with profound enthusiasm and academic conviction that I submit my application for the prestigious International Scholarships Program at the Jerusalem Institute for Advanced Physics (JIAP). As an aspiring Physicist with unwavering dedication to theoretical and experimental physics, I have meticulously planned my academic trajectory to culminate in groundbreaking contributions to quantum mechanics and cosmological phenomena. My decision to pursue advanced studies in</w:t>
      </w:r>
      <w:r>
        <w:t xml:space="preserve"> </w:t>
      </w:r>
      <w:r>
        <w:rPr>
          <w:bCs/>
          <w:b/>
        </w:rPr>
        <w:t xml:space="preserve">Israel Jerusalem</w:t>
      </w:r>
      <w:r>
        <w:t xml:space="preserve"> </w:t>
      </w:r>
      <w:r>
        <w:t xml:space="preserve">is not merely geographical—it represents a strategic alignment of my research ambitions with the unparalleled scientific ecosystem of this historic city, where ancient wisdom converges with cutting-edge innovation.</w:t>
      </w:r>
    </w:p>
    <w:p>
      <w:pPr>
        <w:pStyle w:val="BodyText"/>
      </w:pPr>
      <w:r>
        <w:t xml:space="preserve">My academic journey has been defined by rigorous exploration across foundational physics domains. I completed my Bachelor's in Physics at the National University of Singapore, graduating with First-Class Honors and a 3.95/4.0 GPA. My undergraduate thesis on "Quantum Entanglement Dynamics in Non-Linear Optical Systems" earned departmental recognition and was published in the</w:t>
      </w:r>
      <w:r>
        <w:t xml:space="preserve"> </w:t>
      </w:r>
      <w:r>
        <w:rPr>
          <w:iCs/>
          <w:i/>
        </w:rPr>
        <w:t xml:space="preserve">Journal of Modern Physics</w:t>
      </w:r>
      <w:r>
        <w:t xml:space="preserve">. This work established my proficiency in computational modeling using MATLAB and Python, alongside hands-on laboratory experience at Singapore's Centre for Quantum Technologies. However, I quickly realized that to advance beyond current theoretical frameworks—particularly in quantum gravity and dark matter interactions—I require access to facilities and intellectual environments only available within the global physics community centered in</w:t>
      </w:r>
      <w:r>
        <w:t xml:space="preserve"> </w:t>
      </w:r>
      <w:r>
        <w:rPr>
          <w:bCs/>
          <w:b/>
        </w:rPr>
        <w:t xml:space="preserve">Israel Jerusalem</w:t>
      </w:r>
      <w:r>
        <w:t xml:space="preserve">.</w:t>
      </w:r>
    </w:p>
    <w:p>
      <w:pPr>
        <w:pStyle w:val="BodyText"/>
      </w:pPr>
      <w:r>
        <w:t xml:space="preserve">The Jerusalem Institute for Advanced Physics stands as the preeminent institution uniquely positioned to catalyze my research vision. JIAP’s Quantum Gravity Research Group, led by Professor Elara Cohen (a pioneer in string theory applications to cosmological anomalies), directly aligns with my proposed project: "Emergent Spacetime Structures from Topological Quantum Field Theories." Crucially, JIAP’s proximity to the Hebrew University of Jerusalem—home to the Einstein Institute of Mathematics and the David Sarnoff Center for Research—creates a synergistic ecosystem where theoretical physics seamlessly integrates with mathematical rigor and technological innovation. I have closely followed Professor Cohen’s recent breakthroughs in simulating quantum foam at Planck-scale resolutions, which directly inform my methodology. The opportunity to collaborate with such luminaries while accessing JIAP’s state-of-the-art particle accelerator simulation suite is transformative for my development as a</w:t>
      </w:r>
      <w:r>
        <w:t xml:space="preserve"> </w:t>
      </w:r>
      <w:r>
        <w:rPr>
          <w:bCs/>
          <w:b/>
        </w:rPr>
        <w:t xml:space="preserve">Physicist</w:t>
      </w:r>
      <w:r>
        <w:t xml:space="preserve">.</w:t>
      </w:r>
    </w:p>
    <w:p>
      <w:pPr>
        <w:pStyle w:val="BodyText"/>
      </w:pPr>
      <w:r>
        <w:rPr>
          <w:bCs/>
          <w:b/>
        </w:rPr>
        <w:t xml:space="preserve">Israel Jerusalem</w:t>
      </w:r>
      <w:r>
        <w:t xml:space="preserve"> </w:t>
      </w:r>
      <w:r>
        <w:t xml:space="preserve">represents more than a location; it embodies the confluence of scientific tradition and future-oriented inquiry. As the city where Einstein formulated his theories, where Weizmann Institute researchers pioneered quantum computing foundations, and now as home to JIAP’s interdisciplinary "Neural Quantum Networks" initiative, Jerusalem is a crucible for physics that transcends borders. This environment is vital for my research on quantum decoherence in cosmic microwave background radiation—data I aim to analyze using JIAP’s collaboration with the Negev Observatory network. My proposed research not only advances fundamental physics but also holds potential applications in next-generation quantum sensors, which could benefit global climate monitoring initiatives—a critical need in our era of environmental transition.</w:t>
      </w:r>
    </w:p>
    <w:p>
      <w:pPr>
        <w:pStyle w:val="BodyText"/>
      </w:pPr>
      <w:r>
        <w:t xml:space="preserve">Financially, this Scholarship is indispensable to my academic mission. My family’s modest means in Kuala Lumpur (Malaysia) preclude self-funding advanced studies abroad without significant support. The proposed scholarship would cover tuition, accommodation at JIAP’s campus housing near the Old City, and research stipend for computational resources—eliminating financial barriers that would otherwise force me to abandon this trajectory. I have already secured a conditional acceptance from JIAP’s Graduate Admissions Committee pending scholarship confirmation, underscoring my readiness for this rigorous program.</w:t>
      </w:r>
    </w:p>
    <w:p>
      <w:pPr>
        <w:pStyle w:val="BodyText"/>
      </w:pPr>
      <w:r>
        <w:t xml:space="preserve">My long-term vision transcends personal achievement. As a</w:t>
      </w:r>
      <w:r>
        <w:t xml:space="preserve"> </w:t>
      </w:r>
      <w:r>
        <w:rPr>
          <w:bCs/>
          <w:b/>
        </w:rPr>
        <w:t xml:space="preserve">Physicist</w:t>
      </w:r>
      <w:r>
        <w:t xml:space="preserve"> </w:t>
      </w:r>
      <w:r>
        <w:t xml:space="preserve">committed to science diplomacy, I aim to establish the Middle East Quantum Research Consortium—a collaborative platform uniting scientists from Israel, Palestine, and Jordan. Jerusalem’s unique status as a neutral ground for scholarly exchange makes it the ideal launchpad for such initiatives. My proposed research on quantum communication protocols could directly contribute to secure cross-border data networks in conflict-affected regions, demonstrating physics’ power to foster peace through shared intellectual endeavor. This aligns with JIAP’s mission statement: "Advancing knowledge that unites humanity." I have already begun engaging with the Jerusalem Peace Through Science Network, participating in their virtual forums on ethical research collaboration.</w:t>
      </w:r>
    </w:p>
    <w:p>
      <w:pPr>
        <w:pStyle w:val="BodyText"/>
      </w:pPr>
      <w:r>
        <w:t xml:space="preserve">Having dedicated over five years to physics—through academic excellence, peer-reviewed publications, and leadership roles such as President of my university’s Physics Society—I am prepared to fully embrace JIAP’s demanding environment. My technical repertoire includes advanced statistical analysis (R, NumPy), quantum chemistry simulations (Gaussian software), and proficiency in Hebrew for seamless community integration. I have also completed an intensive ethics training course at the International Institute for Advanced Scientific Studies, ensuring my work adheres to global research standards.</w:t>
      </w:r>
    </w:p>
    <w:p>
      <w:pPr>
        <w:pStyle w:val="BodyText"/>
      </w:pPr>
      <w:r>
        <w:t xml:space="preserve">What distinguishes this</w:t>
      </w:r>
      <w:r>
        <w:t xml:space="preserve"> </w:t>
      </w:r>
      <w:r>
        <w:rPr>
          <w:bCs/>
          <w:b/>
        </w:rPr>
        <w:t xml:space="preserve">Scholarship Application Letter</w:t>
      </w:r>
      <w:r>
        <w:t xml:space="preserve"> </w:t>
      </w:r>
      <w:r>
        <w:t xml:space="preserve">is its alignment with Israel Jerusalem’s scientific identity. Unlike generic applications, mine reflects deep engagement with JIAP’s specific research clusters and Jerusalem’s historical role as a nexus for scientific discourse—from the Talmudic scholars’ mathematical inquiries to today’s quantum pioneers. I am not merely applying to study in</w:t>
      </w:r>
      <w:r>
        <w:t xml:space="preserve"> </w:t>
      </w:r>
      <w:r>
        <w:rPr>
          <w:bCs/>
          <w:b/>
        </w:rPr>
        <w:t xml:space="preserve">Israel Jerusalem</w:t>
      </w:r>
      <w:r>
        <w:t xml:space="preserve">; I intend to become an active contributor to its legacy as a beacon of physics innovation.</w:t>
      </w:r>
    </w:p>
    <w:p>
      <w:pPr>
        <w:pStyle w:val="BodyText"/>
      </w:pPr>
      <w:r>
        <w:t xml:space="preserve">I respectfully request the opportunity to join JIAP’s vibrant community for the 2025–2029 doctoral program. My enclosed CV details additional accomplishments, including my presentation at the International Conference on Quantum Foundations in Prague (2023). I welcome the chance to discuss how my background as a dedicated</w:t>
      </w:r>
      <w:r>
        <w:t xml:space="preserve"> </w:t>
      </w:r>
      <w:r>
        <w:rPr>
          <w:bCs/>
          <w:b/>
        </w:rPr>
        <w:t xml:space="preserve">Physicist</w:t>
      </w:r>
      <w:r>
        <w:t xml:space="preserve"> </w:t>
      </w:r>
      <w:r>
        <w:t xml:space="preserve">can advance JIAP’s mission, and I am available for an interview at your earliest convenience. Thank you for considering this application—a pivotal step toward realizing my commitment to physics that bridges disciplines, nations, and generations.</w:t>
      </w:r>
    </w:p>
    <w:p>
      <w:pPr>
        <w:pStyle w:val="BodyText"/>
      </w:pPr>
      <w:r>
        <w:t xml:space="preserve">Sincerely,</w:t>
      </w:r>
      <w:r>
        <w:br/>
      </w:r>
      <w:r>
        <w:t xml:space="preserve">[Your Full Name]</w:t>
      </w:r>
    </w:p>
    <w:p>
      <w:pPr>
        <w:pStyle w:val="BodyText"/>
      </w:pPr>
      <w:r>
        <w:rPr>
          <w:bCs/>
          <w:b/>
        </w:rPr>
        <w:t xml:space="preserve">Enclosures:</w:t>
      </w:r>
      <w:r>
        <w:br/>
      </w:r>
      <w:r>
        <w:t xml:space="preserve">• Curriculum Vitae</w:t>
      </w:r>
      <w:r>
        <w:br/>
      </w:r>
      <w:r>
        <w:t xml:space="preserve">• Academic Transcripts (Singapore National University)</w:t>
      </w:r>
      <w:r>
        <w:br/>
      </w:r>
      <w:r>
        <w:t xml:space="preserve">• Research Proposal Abstract</w:t>
      </w:r>
      <w:r>
        <w:br/>
      </w:r>
      <w:r>
        <w:t xml:space="preserve">• Letters of Recommendation (Professors from Singapore &amp; Israel)</w:t>
      </w:r>
    </w:p>
    <w:p>
      <w:pPr>
        <w:pStyle w:val="BodyText"/>
      </w:pPr>
      <w:r>
        <w:t xml:space="preserve">This Scholarship Application Letter embodies a commitment to physics excellence within the unique intellectual landscape of Israel Jerusalem.</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hysics Studies in Israel Jerusalem</dc:title>
  <dc:creator/>
  <dc:language>en</dc:language>
  <cp:keywords/>
  <dcterms:created xsi:type="dcterms:W3CDTF">2026-07-17T06:38:05Z</dcterms:created>
  <dcterms:modified xsi:type="dcterms:W3CDTF">2026-07-17T06:38:05Z</dcterms:modified>
</cp:coreProperties>
</file>

<file path=docProps/custom.xml><?xml version="1.0" encoding="utf-8"?>
<Properties xmlns="http://schemas.openxmlformats.org/officeDocument/2006/custom-properties" xmlns:vt="http://schemas.openxmlformats.org/officeDocument/2006/docPropsVTypes"/>
</file>